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6415C" w14:textId="77777777" w:rsidR="00E11559" w:rsidRDefault="00E11559" w:rsidP="00E11559">
      <w:pPr>
        <w:rPr>
          <w:rFonts w:ascii="Open Sans" w:hAnsi="Open Sans"/>
          <w:sz w:val="24"/>
          <w:szCs w:val="24"/>
        </w:rPr>
      </w:pPr>
      <w:r w:rsidRPr="00A9598D">
        <w:rPr>
          <w:rFonts w:ascii="Open Sans" w:hAnsi="Open Sans"/>
          <w:sz w:val="24"/>
          <w:szCs w:val="24"/>
        </w:rPr>
        <w:t xml:space="preserve">Additional </w:t>
      </w:r>
      <w:r>
        <w:rPr>
          <w:rFonts w:ascii="Open Sans" w:hAnsi="Open Sans"/>
          <w:sz w:val="24"/>
          <w:szCs w:val="24"/>
        </w:rPr>
        <w:t xml:space="preserve">File 2. </w:t>
      </w:r>
    </w:p>
    <w:p w14:paraId="3CE5FD07" w14:textId="034FBED8" w:rsidR="009F160A" w:rsidRPr="00CA7DED" w:rsidRDefault="00AF2675" w:rsidP="009F160A">
      <w:pPr>
        <w:spacing w:line="360" w:lineRule="auto"/>
        <w:jc w:val="both"/>
        <w:rPr>
          <w:rFonts w:ascii="Open Sans" w:hAnsi="Open Sans"/>
          <w:b/>
          <w:sz w:val="24"/>
          <w:szCs w:val="24"/>
        </w:rPr>
      </w:pPr>
      <w:r>
        <w:rPr>
          <w:rFonts w:ascii="Open Sans" w:hAnsi="Open Sans"/>
          <w:b/>
          <w:sz w:val="24"/>
          <w:szCs w:val="24"/>
        </w:rPr>
        <w:t>Table 4</w:t>
      </w:r>
      <w:r w:rsidR="00E11559" w:rsidRPr="00E11559">
        <w:rPr>
          <w:rFonts w:ascii="Open Sans" w:hAnsi="Open Sans"/>
          <w:b/>
          <w:sz w:val="24"/>
          <w:szCs w:val="24"/>
        </w:rPr>
        <w:t xml:space="preserve">. </w:t>
      </w:r>
      <w:r w:rsidR="009F160A" w:rsidRPr="00CA7DED">
        <w:rPr>
          <w:rFonts w:ascii="Open Sans" w:hAnsi="Open Sans"/>
          <w:b/>
          <w:sz w:val="24"/>
          <w:szCs w:val="24"/>
        </w:rPr>
        <w:t>Average/range cost of direct medical cost for PAC treatment per patient</w:t>
      </w:r>
      <w:r w:rsidR="009F160A">
        <w:rPr>
          <w:rFonts w:ascii="Open Sans" w:hAnsi="Open Sans"/>
          <w:b/>
          <w:sz w:val="24"/>
          <w:szCs w:val="24"/>
        </w:rPr>
        <w:t xml:space="preserve"> </w:t>
      </w:r>
    </w:p>
    <w:tbl>
      <w:tblPr>
        <w:tblW w:w="13860" w:type="dxa"/>
        <w:tblLook w:val="04A0" w:firstRow="1" w:lastRow="0" w:firstColumn="1" w:lastColumn="0" w:noHBand="0" w:noVBand="1"/>
      </w:tblPr>
      <w:tblGrid>
        <w:gridCol w:w="2500"/>
        <w:gridCol w:w="2220"/>
        <w:gridCol w:w="1540"/>
        <w:gridCol w:w="1560"/>
        <w:gridCol w:w="1660"/>
        <w:gridCol w:w="1420"/>
        <w:gridCol w:w="1420"/>
        <w:gridCol w:w="1540"/>
      </w:tblGrid>
      <w:tr w:rsidR="00CF1D21" w:rsidRPr="009F160A" w14:paraId="3E7A6346" w14:textId="77777777" w:rsidTr="00CF1D21">
        <w:trPr>
          <w:trHeight w:val="300"/>
        </w:trPr>
        <w:tc>
          <w:tcPr>
            <w:tcW w:w="2500" w:type="dxa"/>
            <w:vMerge w:val="restart"/>
            <w:tcBorders>
              <w:top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A54B4" w14:textId="77777777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Authors</w:t>
            </w:r>
          </w:p>
        </w:tc>
        <w:tc>
          <w:tcPr>
            <w:tcW w:w="2220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EDA4A38" w14:textId="77777777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 </w:t>
            </w:r>
          </w:p>
          <w:p w14:paraId="5B204FA9" w14:textId="275E19AA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7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9CF12C" w14:textId="79D44FAD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 xml:space="preserve"> ($</w:t>
            </w:r>
            <w:r w:rsidR="00E47CF3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US</w:t>
            </w: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 xml:space="preserve"> in 2019)</w:t>
            </w:r>
          </w:p>
        </w:tc>
        <w:tc>
          <w:tcPr>
            <w:tcW w:w="4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DCD23D" w14:textId="77777777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 xml:space="preserve"> ($I in 2019)</w:t>
            </w:r>
          </w:p>
        </w:tc>
      </w:tr>
      <w:tr w:rsidR="00CF1D21" w:rsidRPr="009F160A" w14:paraId="1F595C8A" w14:textId="77777777" w:rsidTr="00CF1D21">
        <w:trPr>
          <w:trHeight w:val="720"/>
        </w:trPr>
        <w:tc>
          <w:tcPr>
            <w:tcW w:w="2500" w:type="dxa"/>
            <w:vMerge/>
            <w:tcBorders>
              <w:top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83F5635" w14:textId="77777777" w:rsidR="00CF1D21" w:rsidRPr="009F160A" w:rsidRDefault="00CF1D21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22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DB3108" w14:textId="4ED6A5D8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F4CA75" w14:textId="77777777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MV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07E071" w14:textId="77777777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D&amp;C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3A2524" w14:textId="77777777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Method of abortion were not specified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AFCAF7" w14:textId="77777777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MVA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0A4D5A" w14:textId="77777777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 xml:space="preserve">D&amp;C  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4467DEB" w14:textId="77777777" w:rsidR="00CF1D21" w:rsidRPr="009F160A" w:rsidRDefault="00CF1D21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Method of abortion were not specified</w:t>
            </w:r>
          </w:p>
        </w:tc>
      </w:tr>
      <w:tr w:rsidR="009F160A" w:rsidRPr="009F160A" w14:paraId="08B4F309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FEE8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Benson J, et. al [11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D9292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DCBE5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5.2 - 139.1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FA8A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2.22 - 161.4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76420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B15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0.75 - 373.0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30D89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9.56 - 432.6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39F1B4E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4D74F5DA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C44D6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4991CB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B009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2BDF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3F1C34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29BE73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7C072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272B916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35CE576B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88E34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2442AD9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2C850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807E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30E5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5A0402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8A9D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8E3F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48C113EC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FC71C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proofErr w:type="gramStart"/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Ilboudo ,</w:t>
            </w:r>
            <w:proofErr w:type="gramEnd"/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 xml:space="preserve"> et. al [22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6755A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0DA2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7.16 - 30.8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E0FEB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E5669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706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79.93 - 90.9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9D68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0EB8207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34CAAEC7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6172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532BE0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C7221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.23 - 1.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4A88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2DFE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052B23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.64 - 4.7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4C5B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31DBD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280C1A51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9FD79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51DB642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E5E0F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5.56 - 29.6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F509A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80FB6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3A6CA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75.25 - 87.2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67E7C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3FA0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149AC0CC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A503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Benson J, et. al [23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C54AEA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7DE8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74.19 - 137.1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80D40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54165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91D9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68.06 - 310.6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0B624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61F87B3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5144EEB4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31C37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BE361C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2E98A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A224C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69499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39369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1228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13C6EB7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5F0C3C8F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86567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8B0F737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08D1D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6735A4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81BD2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43571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6FFA5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3F3C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162C013E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C324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Johnston HB, et. al [24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A1E96A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84920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5.71 - 27.6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E3D10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5.71 - 103.85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D66D8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5B807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2.13 - 74.2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1BD6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2.13 - 278.4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012C28F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42564D69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870E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4F4669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D041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7.15 - 8.4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A2FC1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.94 - 13.4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ACC882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4DCC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9.18 - 22.7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E65E97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5.95 - 36.0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35C7856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0A6A285B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4926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2D26544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83E3B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7.22 - 20.5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C34FE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3.33 - 90.3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DE014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E3D3E3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9.37 - 55.0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44963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5.74 - 242.3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4475D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28D770CF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DDB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Prada E, et. al [25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3860DD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E8DEA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 xml:space="preserve">50.58 </w:t>
            </w:r>
            <w:r w:rsidRPr="00CF3A3C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- 212.</w:t>
            </w: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22A0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03DA7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1B5D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23.03 - 516.7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AD1E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3624477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662CA292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F8C57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87C8F6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33559D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C34F3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3A65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2.72 - 214.7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D1F10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03.89 - 522.2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18D4D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27AB000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78852847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65A45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B5D72C5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08C403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5475C3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36AF6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7.86 - 24.7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F3DC0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9.13 - 60.1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4D020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53F90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6F443630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7287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Vlassoff M, et. al [10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88D63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4EA3B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BA960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1B488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3.1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AB6F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9091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62AF044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20.6</w:t>
            </w:r>
          </w:p>
        </w:tc>
      </w:tr>
      <w:tr w:rsidR="009F160A" w:rsidRPr="009F160A" w14:paraId="6B2B6E97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FCF3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1C5919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30D2B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CF27B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9F1393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EE5C3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81515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6A19645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2DAA0F3E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3E82E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530AF10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B8B5E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26540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7166F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88830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166C5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47418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1EB058B2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79BA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ince-Deroche N, et. al [17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A7516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2AA1B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B93D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B3AA8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5.03 - 34.0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297F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D007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65F90E8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61.17 - 83.27</w:t>
            </w:r>
          </w:p>
        </w:tc>
      </w:tr>
      <w:tr w:rsidR="009F160A" w:rsidRPr="009F160A" w14:paraId="331E9015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768D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8E31E9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D92D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6D163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EBC54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.7 - 7.3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96B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2FD72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5951D32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9.05 - 17.86</w:t>
            </w:r>
          </w:p>
        </w:tc>
      </w:tr>
      <w:tr w:rsidR="009F160A" w:rsidRPr="009F160A" w14:paraId="75C8364C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8A345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F06EF14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0ECDAB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F51F9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CACC0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0.85 - 26.7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0254C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7C2D04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D7C5B3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0.95 - 65.4</w:t>
            </w:r>
          </w:p>
        </w:tc>
      </w:tr>
      <w:tr w:rsidR="009F160A" w:rsidRPr="009F160A" w14:paraId="38025B0E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7EC62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Baynes C, et. al [20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943F4C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D1C54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44949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042E2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6C7AB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BCC4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37C9139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1C54E6C2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0CF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393FC2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4FD6E2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37B0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3E76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8.94 - 30.0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234A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B1F1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0DE4C48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1.97 - 73.83</w:t>
            </w:r>
          </w:p>
        </w:tc>
      </w:tr>
      <w:tr w:rsidR="009F160A" w:rsidRPr="009F160A" w14:paraId="1DCC86F6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25674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5F827F3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21533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83621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55F94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1.89 - 25.2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8B6D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9B29B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9C935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9.21 - 61.95</w:t>
            </w:r>
          </w:p>
        </w:tc>
      </w:tr>
      <w:tr w:rsidR="009F160A" w:rsidRPr="009F160A" w14:paraId="242D195F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23AA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Koontz SL, et. al [9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0BD62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1E3297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8.82 - 105.3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7AA77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65.22 - 240.75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A3686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82037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28.4 - 230.0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28A2D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42.37 - 525.5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5DFBE92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7046AA2B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329E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DC4FD3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F2CB0" w14:textId="2B5F8B16" w:rsidR="009F160A" w:rsidRPr="009F160A" w:rsidRDefault="00624268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624268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7.62 - 21.7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25060" w14:textId="7701CBF7" w:rsidR="009F160A" w:rsidRPr="009F160A" w:rsidRDefault="00832789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832789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9.94 - 30.9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22570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2884E" w14:textId="372600CC" w:rsidR="009F160A" w:rsidRPr="009F160A" w:rsidRDefault="002A5DDF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2A5DD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6.64 - 47.5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3F877" w14:textId="339F45D2" w:rsidR="009F160A" w:rsidRPr="009F160A" w:rsidRDefault="00AB007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AB007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1.69 - 67.4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3ABFEF2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6AE4991E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B2F4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C509F5C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FE88F4" w14:textId="71C81AAE" w:rsidR="009F160A" w:rsidRPr="009F160A" w:rsidRDefault="00624268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624268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9.39 - 18.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D8CE49" w14:textId="3E9BC62E" w:rsidR="009F160A" w:rsidRPr="009F160A" w:rsidRDefault="00624268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624268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1.71 - 102.8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6E919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D47493" w14:textId="01EE8EB6" w:rsidR="009F160A" w:rsidRPr="009F160A" w:rsidRDefault="002A5DDF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2A5DD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0.5 - 39.8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88E4A6" w14:textId="712B9116" w:rsidR="009F160A" w:rsidRPr="009F160A" w:rsidRDefault="002A5DDF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2A5DD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5.56 - 224.4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B88574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729257FD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2F5E7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Vlassoff M, et. al [18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08F3C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F3D55B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4CAE6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B243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8.7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3955C7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9CA08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51C7A1A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40.86</w:t>
            </w:r>
          </w:p>
        </w:tc>
      </w:tr>
      <w:tr w:rsidR="009F160A" w:rsidRPr="009F160A" w14:paraId="5882066F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6858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7EBA81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5D4E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86A83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04C8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9.1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59FC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BE837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51C6F3C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5.49</w:t>
            </w:r>
          </w:p>
        </w:tc>
      </w:tr>
      <w:tr w:rsidR="009F160A" w:rsidRPr="009F160A" w14:paraId="78ABC48C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3DA99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B9EDFF7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02DAB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8DDCC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5C660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9.5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C33EB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49A50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4DFB3B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85.37</w:t>
            </w:r>
          </w:p>
        </w:tc>
      </w:tr>
      <w:tr w:rsidR="009F160A" w:rsidRPr="009F160A" w14:paraId="3F69EF50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01EF3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Vlassoff M, et. al [21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D0464A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25620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2E2B30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BB45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1.3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16637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3AF6D7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4A1C6C0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19.86</w:t>
            </w:r>
          </w:p>
        </w:tc>
      </w:tr>
      <w:tr w:rsidR="009F160A" w:rsidRPr="009F160A" w14:paraId="083819AF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E9991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2630C8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2A5214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9BB8FC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46EB9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3.0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8542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0FE56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2559FC7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7.84</w:t>
            </w:r>
          </w:p>
        </w:tc>
      </w:tr>
      <w:tr w:rsidR="009F160A" w:rsidRPr="009F160A" w14:paraId="671B6794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3E12FB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76B212B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E43D5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133BA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E557D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8.28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6837A3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2B425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9D643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81.98</w:t>
            </w:r>
          </w:p>
        </w:tc>
      </w:tr>
      <w:tr w:rsidR="009F160A" w:rsidRPr="009F160A" w14:paraId="4244C8AE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1766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Paul M, et. al [7]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090F63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Direct Medical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00FFE" w14:textId="1C3453F9" w:rsidR="00E35FE5" w:rsidRPr="009F160A" w:rsidRDefault="00E35FE5" w:rsidP="00E35FE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68.57-109.0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928AF9" w14:textId="09763DBD" w:rsidR="009F160A" w:rsidRPr="009F160A" w:rsidRDefault="001B1C85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A2423" w14:textId="2EE13B6C" w:rsidR="009F160A" w:rsidRPr="009F160A" w:rsidRDefault="005F26C8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9169B" w14:textId="3BC4932A" w:rsidR="009F160A" w:rsidRPr="009F160A" w:rsidRDefault="00115A72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115A72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43.27 - 386.8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4E6A7" w14:textId="614CD6C8" w:rsidR="009F160A" w:rsidRPr="009F160A" w:rsidRDefault="005F26C8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42F1688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1C97FB26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3A4C8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658A3C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Labour Cos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750A1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12176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9E4CE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6B606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DC6F4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03A64454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  <w:tr w:rsidR="009F160A" w:rsidRPr="009F160A" w14:paraId="06EDCFA3" w14:textId="77777777" w:rsidTr="00CF1D21">
        <w:trPr>
          <w:trHeight w:val="300"/>
        </w:trPr>
        <w:tc>
          <w:tcPr>
            <w:tcW w:w="250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A8FDD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7BDC776" w14:textId="77777777" w:rsidR="009F160A" w:rsidRPr="009F160A" w:rsidRDefault="009F160A" w:rsidP="009F160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upplies and Drugs Cos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99B9DB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7BE50B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0EB2B5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EAB02F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75BA2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73B4DA" w14:textId="77777777" w:rsidR="009F160A" w:rsidRPr="009F160A" w:rsidRDefault="009F160A" w:rsidP="009F160A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9F16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A</w:t>
            </w:r>
          </w:p>
        </w:tc>
      </w:tr>
    </w:tbl>
    <w:p w14:paraId="561504DE" w14:textId="41AA4A02" w:rsidR="009F160A" w:rsidRDefault="009F160A" w:rsidP="009F160A">
      <w:pPr>
        <w:spacing w:line="240" w:lineRule="auto"/>
        <w:jc w:val="both"/>
        <w:rPr>
          <w:rFonts w:ascii="Open Sans" w:hAnsi="Open Sans"/>
          <w:sz w:val="24"/>
          <w:szCs w:val="24"/>
        </w:rPr>
      </w:pPr>
    </w:p>
    <w:p w14:paraId="6C435BC8" w14:textId="127D0AAD" w:rsidR="009F160A" w:rsidRPr="00E11559" w:rsidRDefault="009F160A" w:rsidP="009F160A">
      <w:pPr>
        <w:spacing w:line="240" w:lineRule="auto"/>
        <w:jc w:val="both"/>
        <w:rPr>
          <w:rFonts w:ascii="Open Sans" w:hAnsi="Open Sans"/>
          <w:sz w:val="24"/>
          <w:szCs w:val="24"/>
        </w:rPr>
      </w:pPr>
      <w:r w:rsidRPr="00B134B1">
        <w:rPr>
          <w:rFonts w:ascii="Open Sans" w:eastAsia="Times New Roman" w:hAnsi="Open Sans" w:cs="Calibri"/>
          <w:color w:val="000000"/>
          <w:sz w:val="24"/>
          <w:szCs w:val="24"/>
        </w:rPr>
        <w:t xml:space="preserve">Table </w:t>
      </w:r>
      <w:r w:rsidR="001D0588">
        <w:rPr>
          <w:rFonts w:ascii="Open Sans" w:eastAsia="Times New Roman" w:hAnsi="Open Sans" w:cs="Calibri"/>
          <w:color w:val="000000"/>
          <w:sz w:val="24"/>
          <w:szCs w:val="24"/>
        </w:rPr>
        <w:t>4</w:t>
      </w:r>
      <w:r w:rsidRPr="00B134B1">
        <w:rPr>
          <w:rFonts w:ascii="Open Sans" w:eastAsia="Times New Roman" w:hAnsi="Open Sans" w:cs="Calibri"/>
          <w:color w:val="000000"/>
          <w:sz w:val="24"/>
          <w:szCs w:val="24"/>
        </w:rPr>
        <w:t xml:space="preserve"> provides the summary of </w:t>
      </w:r>
      <w:r>
        <w:rPr>
          <w:rFonts w:ascii="Open Sans" w:eastAsia="Times New Roman" w:hAnsi="Open Sans" w:cs="Calibri"/>
          <w:color w:val="000000"/>
          <w:sz w:val="24"/>
          <w:szCs w:val="24"/>
        </w:rPr>
        <w:t xml:space="preserve">(i) </w:t>
      </w:r>
      <w:r w:rsidRPr="00B134B1">
        <w:rPr>
          <w:rFonts w:ascii="Open Sans" w:eastAsia="Times New Roman" w:hAnsi="Open Sans" w:cs="Calibri"/>
          <w:color w:val="000000"/>
          <w:sz w:val="24"/>
          <w:szCs w:val="24"/>
        </w:rPr>
        <w:t>direct medical costs</w:t>
      </w:r>
      <w:r>
        <w:rPr>
          <w:rFonts w:ascii="Open Sans" w:eastAsia="Times New Roman" w:hAnsi="Open Sans" w:cs="Calibri"/>
          <w:color w:val="000000"/>
          <w:sz w:val="24"/>
          <w:szCs w:val="24"/>
        </w:rPr>
        <w:t xml:space="preserve">, (ii) </w:t>
      </w:r>
      <w:r w:rsidRPr="00B134B1">
        <w:rPr>
          <w:rFonts w:ascii="Open Sans" w:hAnsi="Open Sans" w:cs="Calibri"/>
          <w:color w:val="000000"/>
        </w:rPr>
        <w:t>labour costs</w:t>
      </w:r>
      <w:r>
        <w:rPr>
          <w:rFonts w:ascii="Open Sans" w:hAnsi="Open Sans" w:cs="Calibri"/>
          <w:color w:val="000000"/>
        </w:rPr>
        <w:t xml:space="preserve"> and (iii) supplies and </w:t>
      </w:r>
      <w:r w:rsidRPr="00B134B1">
        <w:rPr>
          <w:rFonts w:ascii="Open Sans" w:hAnsi="Open Sans" w:cs="Calibri"/>
          <w:color w:val="000000"/>
        </w:rPr>
        <w:t>drugs costs</w:t>
      </w:r>
      <w:r w:rsidRPr="00B134B1">
        <w:rPr>
          <w:rFonts w:ascii="Open Sans" w:eastAsia="Times New Roman" w:hAnsi="Open Sans" w:cs="Calibri"/>
          <w:color w:val="000000"/>
          <w:sz w:val="24"/>
          <w:szCs w:val="24"/>
        </w:rPr>
        <w:t>, in 2019 US dollars and international dollars, of post-abortion care (PAC) from 12 countries.</w:t>
      </w:r>
    </w:p>
    <w:sectPr w:rsidR="009F160A" w:rsidRPr="00E11559" w:rsidSect="00E1155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DI1NLY0MzO0NDVS0lEKTi0uzszPAykwqgUA4XiZWCwAAAA="/>
  </w:docVars>
  <w:rsids>
    <w:rsidRoot w:val="00E11559"/>
    <w:rsid w:val="00015D98"/>
    <w:rsid w:val="00115A72"/>
    <w:rsid w:val="001B1C85"/>
    <w:rsid w:val="001D0588"/>
    <w:rsid w:val="0021138D"/>
    <w:rsid w:val="002716E4"/>
    <w:rsid w:val="002A3BBE"/>
    <w:rsid w:val="002A5DDF"/>
    <w:rsid w:val="003473F6"/>
    <w:rsid w:val="005F26C8"/>
    <w:rsid w:val="00624268"/>
    <w:rsid w:val="00626C1C"/>
    <w:rsid w:val="006E15E4"/>
    <w:rsid w:val="00775979"/>
    <w:rsid w:val="007F0F4D"/>
    <w:rsid w:val="00832789"/>
    <w:rsid w:val="0092259E"/>
    <w:rsid w:val="009F160A"/>
    <w:rsid w:val="00AB007A"/>
    <w:rsid w:val="00AC4CD5"/>
    <w:rsid w:val="00AF19E0"/>
    <w:rsid w:val="00AF2675"/>
    <w:rsid w:val="00BC7BAB"/>
    <w:rsid w:val="00C732CF"/>
    <w:rsid w:val="00CF1D21"/>
    <w:rsid w:val="00CF3A3C"/>
    <w:rsid w:val="00E11559"/>
    <w:rsid w:val="00E33793"/>
    <w:rsid w:val="00E35FE5"/>
    <w:rsid w:val="00E47CF3"/>
    <w:rsid w:val="00F14854"/>
    <w:rsid w:val="00FC2C60"/>
    <w:rsid w:val="00FF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BAE837"/>
  <w15:chartTrackingRefBased/>
  <w15:docId w15:val="{0BC2C6AC-D3AF-4A64-A401-CA4EC02FA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759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59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597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59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597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9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1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E5F3339-FFB1-4EE9-8B77-55532239A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ro Dariatno, Sihaloho, Ibnu Habibie, Fariza Zahra, Kamilah, Yodi Christiani</dc:creator>
  <cp:keywords/>
  <dc:description/>
  <cp:lastModifiedBy>Ibnu Habibie</cp:lastModifiedBy>
  <cp:revision>29</cp:revision>
  <dcterms:created xsi:type="dcterms:W3CDTF">2021-02-10T06:47:00Z</dcterms:created>
  <dcterms:modified xsi:type="dcterms:W3CDTF">2021-08-05T07:12:00Z</dcterms:modified>
</cp:coreProperties>
</file>